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CA4410" w14:textId="1515C6DF" w:rsidR="00A91173" w:rsidRPr="00336730" w:rsidRDefault="00A91173" w:rsidP="00336730">
      <w:pPr>
        <w:rPr>
          <w:rFonts w:ascii="Georgia" w:eastAsia="Times New Roman" w:hAnsi="Georgia" w:cs="Times New Roman"/>
          <w:i/>
          <w:iCs/>
          <w:color w:val="D2D8DE"/>
          <w:w w:val="100"/>
          <w:sz w:val="24"/>
          <w:szCs w:val="24"/>
          <w:bdr w:val="none" w:sz="0" w:space="0" w:color="auto" w:frame="1"/>
          <w:lang w:val="nl-NL" w:eastAsia="it-IT"/>
        </w:rPr>
      </w:pPr>
      <w:proofErr w:type="spellStart"/>
      <w:r w:rsidRPr="00336730">
        <w:rPr>
          <w:rFonts w:ascii="Arial" w:hAnsi="Arial"/>
          <w:b/>
          <w:bCs/>
          <w:color w:val="222222"/>
          <w:sz w:val="24"/>
          <w:szCs w:val="24"/>
          <w:shd w:val="clear" w:color="auto" w:fill="FFFFFF"/>
          <w:lang w:val="nl-NL"/>
        </w:rPr>
        <w:t>Homelie</w:t>
      </w:r>
      <w:proofErr w:type="spellEnd"/>
      <w:r w:rsidRPr="00336730">
        <w:rPr>
          <w:rFonts w:ascii="Arial" w:hAnsi="Arial"/>
          <w:b/>
          <w:bCs/>
          <w:color w:val="222222"/>
          <w:sz w:val="24"/>
          <w:szCs w:val="24"/>
          <w:shd w:val="clear" w:color="auto" w:fill="FFFFFF"/>
          <w:lang w:val="nl-NL"/>
        </w:rPr>
        <w:t xml:space="preserve"> voor de 27ste Zondag door het jaar A</w:t>
      </w:r>
    </w:p>
    <w:p w14:paraId="738A62B7" w14:textId="3F9ECE02" w:rsidR="003A56D8" w:rsidRPr="00336730" w:rsidRDefault="00A91173" w:rsidP="00A91173">
      <w:pPr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</w:pP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De eerste lezing en het Evangelie van vandaag gaat over 'n wijngaard. De wijngaard, de wijnstok, de ranken en druiven waaruit de wijn wordt geproduceerd beschrijven het </w:t>
      </w:r>
      <w:proofErr w:type="spellStart"/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misterie</w:t>
      </w:r>
      <w:proofErr w:type="spellEnd"/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van </w:t>
      </w:r>
      <w:r w:rsidRPr="00336730">
        <w:rPr>
          <w:rFonts w:ascii="Arial" w:hAnsi="Arial"/>
          <w:b/>
          <w:bCs/>
          <w:color w:val="222222"/>
          <w:sz w:val="24"/>
          <w:szCs w:val="24"/>
          <w:shd w:val="clear" w:color="auto" w:fill="FFFFFF"/>
          <w:lang w:val="nl-NL"/>
        </w:rPr>
        <w:t>de relatie tussen God en mens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.  Jezus spreekt hierover wanneer hij zegt </w:t>
      </w:r>
      <w:r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>"ik ben de wijnstok, gij zijt de ranken."</w:t>
      </w:r>
      <w:r w:rsidR="00B443DA"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>(Johannes 15:5)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Het is een liefdesrelatie die </w:t>
      </w:r>
      <w:r w:rsidR="00B443DA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in het oude testament </w:t>
      </w:r>
      <w:r w:rsidR="003A56D8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romantisch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bezongen wordt in het </w:t>
      </w:r>
      <w:r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>"</w:t>
      </w:r>
      <w:r w:rsidR="00B443DA"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>Hooglied</w:t>
      </w:r>
      <w:r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 xml:space="preserve">", </w:t>
      </w:r>
      <w:r w:rsidR="00B443DA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en die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r w:rsidR="003A56D8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in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het </w:t>
      </w:r>
      <w:r w:rsidR="00B443DA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n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ieuwe </w:t>
      </w:r>
      <w:r w:rsidR="00B443DA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t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estament</w:t>
      </w:r>
      <w:r w:rsidR="003A56D8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wordt beschreven als een bruiloft -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r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 xml:space="preserve">"de bruiloft van </w:t>
      </w:r>
      <w:proofErr w:type="spellStart"/>
      <w:r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>Kana</w:t>
      </w:r>
      <w:proofErr w:type="spellEnd"/>
      <w:r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>"</w:t>
      </w:r>
      <w:r w:rsidR="00B443DA"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 xml:space="preserve"> (Johannes 2:1-12)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en </w:t>
      </w:r>
      <w:r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>"de bruil</w:t>
      </w:r>
      <w:r w:rsidR="003A56D8"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>o</w:t>
      </w:r>
      <w:r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>ft van het Lam"</w:t>
      </w:r>
      <w:r w:rsidR="00B443DA"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>(Openbaring 1:1-5)</w:t>
      </w:r>
      <w:r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>.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</w:p>
    <w:p w14:paraId="3CF18C83" w14:textId="473D6887" w:rsidR="003A56D8" w:rsidRPr="00336730" w:rsidRDefault="003A56D8" w:rsidP="00A91173">
      <w:pPr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</w:pP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Alles wat beschreven wordt als </w:t>
      </w:r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wijngaard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, wijnstok, ranken, </w:t>
      </w:r>
      <w:proofErr w:type="spellStart"/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etz</w:t>
      </w:r>
      <w:proofErr w:type="spellEnd"/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. </w:t>
      </w:r>
      <w:proofErr w:type="gramStart"/>
      <w:r w:rsidR="00B443DA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i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s</w:t>
      </w:r>
      <w:proofErr w:type="gramEnd"/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een verwijzing naar het leven,</w:t>
      </w:r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de schepping, het paradijs, het Koninkrijk 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Gods,</w:t>
      </w:r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proofErr w:type="spellStart"/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Israel</w:t>
      </w:r>
      <w:proofErr w:type="spellEnd"/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en de Kerk. God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als Schepper</w:t>
      </w:r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is de eigenaar en bouw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meester</w:t>
      </w:r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, die 5 keer per dag arbeiders zoekt om te werken in 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zijn</w:t>
      </w:r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wijngaard</w:t>
      </w:r>
      <w:r w:rsidR="00B443DA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r w:rsidR="00B443DA"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>(</w:t>
      </w:r>
      <w:proofErr w:type="spellStart"/>
      <w:r w:rsidR="00B443DA"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>Matt</w:t>
      </w:r>
      <w:r w:rsidR="00770D55"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>eu</w:t>
      </w:r>
      <w:r w:rsidR="00B443DA"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>s</w:t>
      </w:r>
      <w:proofErr w:type="spellEnd"/>
      <w:r w:rsidR="00B443DA"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 xml:space="preserve"> 20</w:t>
      </w:r>
      <w:r w:rsidR="00770D55"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>:1-16)</w:t>
      </w:r>
      <w:r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>.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 Hierover hoorden wij</w:t>
      </w:r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twee weken geleden in het Evangelie. Iedere arbeider, of 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die</w:t>
      </w:r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8 uur of slechts 1 uur gewerkt he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eft</w:t>
      </w:r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krijg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t</w:t>
      </w:r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hetzelfde loon - een </w:t>
      </w:r>
      <w:proofErr w:type="spellStart"/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dragma</w:t>
      </w:r>
      <w:proofErr w:type="spellEnd"/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. De </w:t>
      </w:r>
      <w:proofErr w:type="spellStart"/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dragma</w:t>
      </w:r>
      <w:proofErr w:type="spellEnd"/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r w:rsidR="00ED646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kan gezien worden als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symbool van geluk, vreugde, blijdschap en </w:t>
      </w:r>
      <w:r w:rsidR="00ED646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dus 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een verwij</w:t>
      </w:r>
      <w:r w:rsidR="00ED646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zing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naar de vruchten van de Geest </w:t>
      </w:r>
      <w:r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>(Galaten 5:21)</w:t>
      </w:r>
      <w:r w:rsidR="00ED646F"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 xml:space="preserve">, </w:t>
      </w:r>
      <w:r w:rsidR="00ED646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die ons gegeven worden door Jezus, de hoeksteen van ons leven</w:t>
      </w:r>
      <w:r w:rsidR="00770D55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.</w:t>
      </w:r>
      <w:r w:rsidR="00ED646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r w:rsidR="00770D55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In hem wordt</w:t>
      </w:r>
      <w:r w:rsidR="00ED646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alles één</w:t>
      </w:r>
      <w:r w:rsidR="00770D55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gemaakt en </w:t>
      </w:r>
      <w:r w:rsidR="00ED646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in stand gehouden.</w:t>
      </w:r>
    </w:p>
    <w:p w14:paraId="52C364DF" w14:textId="103C74B2" w:rsidR="00A91173" w:rsidRPr="00336730" w:rsidRDefault="00A91173" w:rsidP="00A91173">
      <w:pPr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</w:pP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V</w:t>
      </w:r>
      <w:r w:rsidR="00ED646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orige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Zondag vraagt God ook zijn be</w:t>
      </w:r>
      <w:r w:rsidR="00ED646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i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de zoons om in de wijngaard te werken</w:t>
      </w:r>
      <w:r w:rsidR="00770D55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r w:rsidR="00770D55"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>(</w:t>
      </w:r>
      <w:proofErr w:type="spellStart"/>
      <w:r w:rsidR="00770D55"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>Matteus</w:t>
      </w:r>
      <w:proofErr w:type="spellEnd"/>
      <w:r w:rsidR="00770D55"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 xml:space="preserve"> 21:28-32)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. De eerste zegt "ja" maar gaat niet terwijl de tweede "nee" zegt en toch gaat. </w:t>
      </w:r>
      <w:r w:rsidR="00ED646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In </w:t>
      </w:r>
      <w:r w:rsidR="00ED646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dat evangelie 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kunnen wij </w:t>
      </w:r>
      <w:r w:rsidR="00ED646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de parabel van de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r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>"verloren zoon"</w:t>
      </w:r>
      <w:r w:rsidR="00ED646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r w:rsidR="00770D55"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 xml:space="preserve">(Luke 15:11-32) </w:t>
      </w:r>
      <w:r w:rsidR="00ED646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zien.  De oudste zoon </w:t>
      </w:r>
      <w:r w:rsidR="001462D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staat voor</w:t>
      </w:r>
      <w:r w:rsidR="00ED646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het </w:t>
      </w:r>
      <w:r w:rsidR="001462D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v</w:t>
      </w:r>
      <w:r w:rsidR="00ED646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olk </w:t>
      </w:r>
      <w:proofErr w:type="spellStart"/>
      <w:r w:rsidR="00ED646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Israel</w:t>
      </w:r>
      <w:proofErr w:type="spellEnd"/>
      <w:r w:rsidR="00ED646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, terwijl de jongste</w:t>
      </w:r>
      <w:r w:rsidR="001462D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verwijst naar ons, </w:t>
      </w:r>
      <w:r w:rsidR="00ED646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de "verloren zoon"</w:t>
      </w:r>
      <w:r w:rsidR="001462D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,</w:t>
      </w:r>
      <w:r w:rsidR="00ED646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die na zijn erfenis verkwist te hebben toch terugkeert naar de Vader</w:t>
      </w:r>
      <w:r w:rsidR="001462D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.</w:t>
      </w:r>
      <w:r w:rsidR="00ED646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r w:rsidR="001462D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Z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ijn oudere broer</w:t>
      </w:r>
      <w:r w:rsidR="001462D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, </w:t>
      </w:r>
      <w:proofErr w:type="spellStart"/>
      <w:r w:rsidR="001462D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Israel</w:t>
      </w:r>
      <w:proofErr w:type="spellEnd"/>
      <w:r w:rsidR="001462D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dus, wil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niet deelnemen aan het feest dat </w:t>
      </w:r>
      <w:r w:rsidR="001462D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de Vader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proofErr w:type="gramStart"/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bereidt</w:t>
      </w:r>
      <w:proofErr w:type="gramEnd"/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heeft </w:t>
      </w:r>
      <w:r w:rsidR="001462D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v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oor zijn </w:t>
      </w:r>
      <w:r w:rsidR="001462D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jongere 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broer.</w:t>
      </w:r>
    </w:p>
    <w:p w14:paraId="70B2EB59" w14:textId="38792CD4" w:rsidR="001462D3" w:rsidRPr="00336730" w:rsidRDefault="00A91173" w:rsidP="001462D3">
      <w:pPr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</w:pP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In de parab</w:t>
      </w:r>
      <w:r w:rsidR="001462D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el van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vandaag gaat het over de oogst - de wijn. </w:t>
      </w:r>
      <w:r w:rsidR="001462D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Wijn </w:t>
      </w:r>
      <w:r w:rsidR="00492F0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wordt hier gezien als</w:t>
      </w:r>
      <w:r w:rsidR="001462D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proofErr w:type="spellStart"/>
      <w:r w:rsidR="001462D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symbol</w:t>
      </w:r>
      <w:proofErr w:type="spellEnd"/>
      <w:r w:rsidR="001462D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van vreugde en</w:t>
      </w:r>
      <w:r w:rsidR="00492F0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staat voor</w:t>
      </w:r>
      <w:r w:rsidR="001462D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de vruchten van de Geest</w:t>
      </w:r>
      <w:r w:rsidR="00492F0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.  Het is de </w:t>
      </w:r>
      <w:proofErr w:type="spellStart"/>
      <w:r w:rsidR="00492F0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dragma</w:t>
      </w:r>
      <w:proofErr w:type="spellEnd"/>
      <w:r w:rsidR="00492F0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, de beloning die iedereen die in de wijngaard werkt zal ontvangen. </w:t>
      </w:r>
      <w:r w:rsidR="00824E15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Wanneer Adam en Eva de opdracht krijgen </w:t>
      </w:r>
      <w:r w:rsidR="00824E15" w:rsidRPr="00336730">
        <w:rPr>
          <w:rFonts w:ascii="Arial" w:hAnsi="Arial"/>
          <w:i/>
          <w:iCs/>
          <w:color w:val="222222"/>
          <w:sz w:val="24"/>
          <w:szCs w:val="24"/>
          <w:shd w:val="clear" w:color="auto" w:fill="FFFFFF"/>
          <w:lang w:val="nl-NL"/>
        </w:rPr>
        <w:t xml:space="preserve">“wees vruchtbaar en wordt talrijk en … onderwerp de aarde” (Genesis 1:28), </w:t>
      </w:r>
      <w:r w:rsidR="00824E15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dan wordt die opdracht in tweede instantie door Jezus vervul</w:t>
      </w:r>
      <w:r w:rsidR="00CB3CF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d</w:t>
      </w:r>
      <w:r w:rsidR="000C4791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.</w:t>
      </w:r>
      <w:r w:rsidR="00CB3CF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r w:rsidR="000C4791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W</w:t>
      </w:r>
      <w:r w:rsidR="00CB3CF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anneer </w:t>
      </w:r>
      <w:r w:rsidR="000C4791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namelijk </w:t>
      </w:r>
      <w:r w:rsidR="00824E15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op de bruiloft van </w:t>
      </w:r>
      <w:proofErr w:type="spellStart"/>
      <w:r w:rsidR="00824E15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Kana</w:t>
      </w:r>
      <w:proofErr w:type="spellEnd"/>
      <w:r w:rsidR="00824E15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de eerste wijn op </w:t>
      </w:r>
      <w:r w:rsidR="000C4791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is</w:t>
      </w:r>
      <w:r w:rsidR="00824E15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, </w:t>
      </w:r>
      <w:r w:rsidR="00CB3CF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en </w:t>
      </w:r>
      <w:r w:rsidR="000C4791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geeft </w:t>
      </w:r>
      <w:r w:rsidR="00CB3CF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hij de nieuwe wijn</w:t>
      </w:r>
      <w:r w:rsidR="000C4791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,</w:t>
      </w:r>
      <w:r w:rsidR="00CB3CF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door water in wijn te veranderen.</w:t>
      </w:r>
      <w:r w:rsidR="00824E15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</w:p>
    <w:p w14:paraId="2C1DCF1E" w14:textId="6040BEC4" w:rsidR="001462D3" w:rsidRPr="00336730" w:rsidRDefault="000C4791" w:rsidP="001462D3">
      <w:pPr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</w:pP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Aldus wordt i</w:t>
      </w:r>
      <w:r w:rsidR="00CB3CF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n Jezus Gods vreugde verwezenlijkt</w:t>
      </w:r>
      <w:r w:rsidR="00C566AB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.</w:t>
      </w:r>
      <w:r w:rsidR="00CB3CFF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 Hij is de hoeksteen die </w:t>
      </w:r>
      <w:r w:rsidR="001462D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het werk van </w:t>
      </w:r>
      <w:r w:rsidR="00575F5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onze</w:t>
      </w:r>
      <w:r w:rsidR="001462D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handen</w:t>
      </w:r>
      <w:r w:rsidR="00575F5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bevestigt</w:t>
      </w:r>
      <w:r w:rsidR="00C566AB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en in wie</w:t>
      </w:r>
      <w:r w:rsidR="00575F5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r w:rsidR="00C566AB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wij ons mo</w:t>
      </w:r>
      <w:r w:rsidR="00CD2F1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gen </w:t>
      </w:r>
      <w:r w:rsidR="00C566AB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verblijden, zegt Paulus in de </w:t>
      </w:r>
      <w:r w:rsidR="00575F5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in de brief </w:t>
      </w:r>
      <w:r w:rsidR="00C566AB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a</w:t>
      </w:r>
      <w:r w:rsidR="00575F5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an de Filippenzen</w:t>
      </w:r>
      <w:r w:rsidR="00C566AB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.</w:t>
      </w:r>
      <w:r w:rsidR="00575F5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 </w:t>
      </w:r>
    </w:p>
    <w:p w14:paraId="32854708" w14:textId="36C3DBCB" w:rsidR="00A91173" w:rsidRPr="00336730" w:rsidRDefault="00C566AB" w:rsidP="00A91173">
      <w:pPr>
        <w:rPr>
          <w:rFonts w:ascii="Arial" w:hAnsi="Arial"/>
          <w:b/>
          <w:bCs/>
          <w:color w:val="222222"/>
          <w:sz w:val="24"/>
          <w:szCs w:val="24"/>
          <w:shd w:val="clear" w:color="auto" w:fill="FFFFFF"/>
          <w:lang w:val="nl-NL"/>
        </w:rPr>
      </w:pP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lastRenderedPageBreak/>
        <w:t xml:space="preserve">De parabel van vandaag </w:t>
      </w:r>
      <w:r w:rsidR="00CD2F1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gaat over de verwerping van deze hoeksteen. D</w:t>
      </w:r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e hebzucht, afgunst, gulzigheid</w:t>
      </w:r>
      <w:r w:rsidR="000C4791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r w:rsidR="00CD2F1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enz. van de mens leidt </w:t>
      </w:r>
      <w:r w:rsidR="000C4791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tot verwerping en uiteindelijk </w:t>
      </w:r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tot moord op </w:t>
      </w:r>
      <w:proofErr w:type="spellStart"/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God's</w:t>
      </w:r>
      <w:proofErr w:type="spellEnd"/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zoon</w:t>
      </w:r>
      <w:r w:rsidR="000C4791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. </w:t>
      </w:r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r w:rsidR="000C4791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Dit </w:t>
      </w:r>
      <w:proofErr w:type="spellStart"/>
      <w:r w:rsidR="000C4791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egoisme</w:t>
      </w:r>
      <w:proofErr w:type="spellEnd"/>
      <w:r w:rsidR="000C4791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en zelfzucht staan </w:t>
      </w:r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in de weg</w:t>
      </w:r>
      <w:r w:rsidR="00CD2F1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van </w:t>
      </w:r>
      <w:r w:rsidR="00CD2F1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de verwezenlijking van Gods plan</w:t>
      </w:r>
      <w:r w:rsidR="000C4791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: </w:t>
      </w:r>
      <w:r w:rsidR="000C4791" w:rsidRPr="00336730">
        <w:rPr>
          <w:rFonts w:ascii="Arial" w:hAnsi="Arial"/>
          <w:b/>
          <w:bCs/>
          <w:color w:val="222222"/>
          <w:sz w:val="24"/>
          <w:szCs w:val="24"/>
          <w:shd w:val="clear" w:color="auto" w:fill="FFFFFF"/>
          <w:lang w:val="nl-NL"/>
        </w:rPr>
        <w:t>de vreugde van</w:t>
      </w:r>
      <w:r w:rsidR="00CD2F1C" w:rsidRPr="00336730">
        <w:rPr>
          <w:rFonts w:ascii="Arial" w:hAnsi="Arial"/>
          <w:b/>
          <w:bCs/>
          <w:color w:val="222222"/>
          <w:sz w:val="24"/>
          <w:szCs w:val="24"/>
          <w:shd w:val="clear" w:color="auto" w:fill="FFFFFF"/>
          <w:lang w:val="nl-NL"/>
        </w:rPr>
        <w:t xml:space="preserve"> de bruiloft van zijn zoon</w:t>
      </w:r>
      <w:r w:rsidR="00A91173" w:rsidRPr="00336730">
        <w:rPr>
          <w:rFonts w:ascii="Arial" w:hAnsi="Arial"/>
          <w:b/>
          <w:bCs/>
          <w:color w:val="222222"/>
          <w:sz w:val="24"/>
          <w:szCs w:val="24"/>
          <w:shd w:val="clear" w:color="auto" w:fill="FFFFFF"/>
          <w:lang w:val="nl-NL"/>
        </w:rPr>
        <w:t>.</w:t>
      </w:r>
    </w:p>
    <w:p w14:paraId="3E02C457" w14:textId="3CD09F0A" w:rsidR="00A91173" w:rsidRPr="00336730" w:rsidRDefault="00A91173" w:rsidP="00A91173">
      <w:pPr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</w:pP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Dit ligt ten grondslag aan de crisis in de huidige wereld</w:t>
      </w:r>
      <w:r w:rsidR="000C4791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.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r w:rsidR="009728A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De naasten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liefde </w:t>
      </w:r>
      <w:r w:rsidR="009728A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en zorgzaamheid voor elkaar </w:t>
      </w:r>
      <w:r w:rsidR="000C4791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wordt 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slachtoffer van</w:t>
      </w:r>
      <w:r w:rsidR="009728A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proofErr w:type="spellStart"/>
      <w:r w:rsidR="009728A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egoisme</w:t>
      </w:r>
      <w:proofErr w:type="spellEnd"/>
      <w:r w:rsidR="009728A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, </w:t>
      </w:r>
      <w:proofErr w:type="spellStart"/>
      <w:r w:rsidR="009728A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indivdualisme</w:t>
      </w:r>
      <w:proofErr w:type="spellEnd"/>
      <w:r w:rsidR="009728A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,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zelfzuchtigheid</w:t>
      </w:r>
      <w:r w:rsidR="009728A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. Dit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ten koste van het </w:t>
      </w:r>
      <w:r w:rsidR="009728AC" w:rsidRPr="00336730">
        <w:rPr>
          <w:rFonts w:ascii="Arial" w:hAnsi="Arial"/>
          <w:b/>
          <w:bCs/>
          <w:color w:val="222222"/>
          <w:sz w:val="24"/>
          <w:szCs w:val="24"/>
          <w:shd w:val="clear" w:color="auto" w:fill="FFFFFF"/>
          <w:lang w:val="nl-NL"/>
        </w:rPr>
        <w:t>“</w:t>
      </w:r>
      <w:r w:rsidRPr="00336730">
        <w:rPr>
          <w:rFonts w:ascii="Arial" w:hAnsi="Arial"/>
          <w:b/>
          <w:bCs/>
          <w:color w:val="222222"/>
          <w:sz w:val="24"/>
          <w:szCs w:val="24"/>
          <w:shd w:val="clear" w:color="auto" w:fill="FFFFFF"/>
          <w:lang w:val="nl-NL"/>
        </w:rPr>
        <w:t>ware leven</w:t>
      </w:r>
      <w:r w:rsidR="009728AC" w:rsidRPr="00336730">
        <w:rPr>
          <w:rFonts w:ascii="Arial" w:hAnsi="Arial"/>
          <w:b/>
          <w:bCs/>
          <w:color w:val="222222"/>
          <w:sz w:val="24"/>
          <w:szCs w:val="24"/>
          <w:shd w:val="clear" w:color="auto" w:fill="FFFFFF"/>
          <w:lang w:val="nl-NL"/>
        </w:rPr>
        <w:t>”</w:t>
      </w:r>
      <w:r w:rsidR="009728A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dat voortvloeit uit het gebod om God en elkaar te beminnen, want daartoe zijn 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wij geschapen.</w:t>
      </w:r>
    </w:p>
    <w:p w14:paraId="1E56E382" w14:textId="77777777" w:rsidR="00E35AC9" w:rsidRPr="00336730" w:rsidRDefault="00A91173" w:rsidP="00A91173">
      <w:pPr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</w:pP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Paus Francisco's heeft gisteren </w:t>
      </w:r>
      <w:r w:rsidR="00E35AC9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in 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zijn Encycliek "</w:t>
      </w:r>
      <w:r w:rsidRPr="00336730">
        <w:rPr>
          <w:rStyle w:val="Enfasicorsivo"/>
          <w:rFonts w:ascii="Arial" w:hAnsi="Arial"/>
          <w:color w:val="3E3E3E"/>
          <w:spacing w:val="8"/>
          <w:sz w:val="24"/>
          <w:szCs w:val="24"/>
          <w:shd w:val="clear" w:color="auto" w:fill="FFFFFF"/>
          <w:lang w:val="nl-NL"/>
        </w:rPr>
        <w:t xml:space="preserve"> </w:t>
      </w:r>
      <w:proofErr w:type="spellStart"/>
      <w:r w:rsidRPr="00336730">
        <w:rPr>
          <w:rStyle w:val="Enfasicorsivo"/>
          <w:rFonts w:ascii="Arial" w:hAnsi="Arial"/>
          <w:color w:val="3E3E3E"/>
          <w:spacing w:val="8"/>
          <w:sz w:val="24"/>
          <w:szCs w:val="24"/>
          <w:shd w:val="clear" w:color="auto" w:fill="FFFFFF"/>
          <w:lang w:val="nl-NL"/>
        </w:rPr>
        <w:t>Fratelli</w:t>
      </w:r>
      <w:proofErr w:type="spellEnd"/>
      <w:r w:rsidRPr="00336730">
        <w:rPr>
          <w:rStyle w:val="Enfasicorsivo"/>
          <w:rFonts w:ascii="Arial" w:hAnsi="Arial"/>
          <w:color w:val="3E3E3E"/>
          <w:spacing w:val="8"/>
          <w:sz w:val="24"/>
          <w:szCs w:val="24"/>
          <w:shd w:val="clear" w:color="auto" w:fill="FFFFFF"/>
          <w:lang w:val="nl-NL"/>
        </w:rPr>
        <w:t xml:space="preserve"> tutti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" </w:t>
      </w:r>
      <w:r w:rsidR="00E35AC9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deze waarheid 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verkondigd om ons te zeggen dat </w:t>
      </w:r>
      <w:r w:rsidRPr="00336730">
        <w:rPr>
          <w:rFonts w:ascii="Arial" w:hAnsi="Arial"/>
          <w:b/>
          <w:bCs/>
          <w:color w:val="222222"/>
          <w:sz w:val="24"/>
          <w:szCs w:val="24"/>
          <w:shd w:val="clear" w:color="auto" w:fill="FFFFFF"/>
          <w:lang w:val="nl-NL"/>
        </w:rPr>
        <w:t xml:space="preserve">"enkel door </w:t>
      </w:r>
      <w:r w:rsidR="00E35AC9" w:rsidRPr="00336730">
        <w:rPr>
          <w:rFonts w:ascii="Arial" w:hAnsi="Arial"/>
          <w:b/>
          <w:bCs/>
          <w:color w:val="222222"/>
          <w:sz w:val="24"/>
          <w:szCs w:val="24"/>
          <w:shd w:val="clear" w:color="auto" w:fill="FFFFFF"/>
          <w:lang w:val="nl-NL"/>
        </w:rPr>
        <w:t>zorg en aandacht voor elkaar</w:t>
      </w:r>
      <w:r w:rsidRPr="00336730">
        <w:rPr>
          <w:rFonts w:ascii="Arial" w:hAnsi="Arial"/>
          <w:b/>
          <w:bCs/>
          <w:color w:val="222222"/>
          <w:sz w:val="24"/>
          <w:szCs w:val="24"/>
          <w:shd w:val="clear" w:color="auto" w:fill="FFFFFF"/>
          <w:lang w:val="nl-NL"/>
        </w:rPr>
        <w:t xml:space="preserve"> een einde gemaakt kan worden aan de</w:t>
      </w:r>
      <w:r w:rsidR="00E35AC9" w:rsidRPr="00336730">
        <w:rPr>
          <w:rFonts w:ascii="Arial" w:hAnsi="Arial"/>
          <w:b/>
          <w:bCs/>
          <w:color w:val="222222"/>
          <w:sz w:val="24"/>
          <w:szCs w:val="24"/>
          <w:shd w:val="clear" w:color="auto" w:fill="FFFFFF"/>
          <w:lang w:val="nl-NL"/>
        </w:rPr>
        <w:t>ze</w:t>
      </w:r>
      <w:r w:rsidRPr="00336730">
        <w:rPr>
          <w:rFonts w:ascii="Arial" w:hAnsi="Arial"/>
          <w:b/>
          <w:bCs/>
          <w:color w:val="222222"/>
          <w:sz w:val="24"/>
          <w:szCs w:val="24"/>
          <w:shd w:val="clear" w:color="auto" w:fill="FFFFFF"/>
          <w:lang w:val="nl-NL"/>
        </w:rPr>
        <w:t xml:space="preserve"> crisis</w:t>
      </w:r>
      <w:r w:rsidR="00CD2F1C" w:rsidRPr="00336730">
        <w:rPr>
          <w:rFonts w:ascii="Arial" w:hAnsi="Arial"/>
          <w:b/>
          <w:bCs/>
          <w:color w:val="222222"/>
          <w:sz w:val="24"/>
          <w:szCs w:val="24"/>
          <w:shd w:val="clear" w:color="auto" w:fill="FFFFFF"/>
          <w:lang w:val="nl-NL"/>
        </w:rPr>
        <w:t>,</w:t>
      </w:r>
      <w:r w:rsidRPr="00336730">
        <w:rPr>
          <w:rFonts w:ascii="Arial" w:hAnsi="Arial"/>
          <w:b/>
          <w:bCs/>
          <w:color w:val="222222"/>
          <w:sz w:val="24"/>
          <w:szCs w:val="24"/>
          <w:shd w:val="clear" w:color="auto" w:fill="FFFFFF"/>
          <w:lang w:val="nl-NL"/>
        </w:rPr>
        <w:t xml:space="preserve"> die de wereld </w:t>
      </w:r>
      <w:r w:rsidR="00E35AC9" w:rsidRPr="00336730">
        <w:rPr>
          <w:rFonts w:ascii="Arial" w:hAnsi="Arial"/>
          <w:b/>
          <w:bCs/>
          <w:color w:val="222222"/>
          <w:sz w:val="24"/>
          <w:szCs w:val="24"/>
          <w:shd w:val="clear" w:color="auto" w:fill="FFFFFF"/>
          <w:lang w:val="nl-NL"/>
        </w:rPr>
        <w:t xml:space="preserve">dreigt te </w:t>
      </w:r>
      <w:r w:rsidRPr="00336730">
        <w:rPr>
          <w:rFonts w:ascii="Arial" w:hAnsi="Arial"/>
          <w:b/>
          <w:bCs/>
          <w:color w:val="222222"/>
          <w:sz w:val="24"/>
          <w:szCs w:val="24"/>
          <w:shd w:val="clear" w:color="auto" w:fill="FFFFFF"/>
          <w:lang w:val="nl-NL"/>
        </w:rPr>
        <w:t>vernietig</w:t>
      </w:r>
      <w:r w:rsidR="00E35AC9" w:rsidRPr="00336730">
        <w:rPr>
          <w:rFonts w:ascii="Arial" w:hAnsi="Arial"/>
          <w:b/>
          <w:bCs/>
          <w:color w:val="222222"/>
          <w:sz w:val="24"/>
          <w:szCs w:val="24"/>
          <w:shd w:val="clear" w:color="auto" w:fill="FFFFFF"/>
          <w:lang w:val="nl-NL"/>
        </w:rPr>
        <w:t>en”</w:t>
      </w:r>
      <w:r w:rsidRPr="00336730">
        <w:rPr>
          <w:rFonts w:ascii="Arial" w:hAnsi="Arial"/>
          <w:b/>
          <w:bCs/>
          <w:color w:val="222222"/>
          <w:sz w:val="24"/>
          <w:szCs w:val="24"/>
          <w:shd w:val="clear" w:color="auto" w:fill="FFFFFF"/>
          <w:lang w:val="nl-NL"/>
        </w:rPr>
        <w:t>.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Slechts </w:t>
      </w:r>
      <w:r w:rsidR="00E35AC9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zorgzame liefde als broeders en zusters kan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de ellende afwenden, en de wereld ge</w:t>
      </w:r>
      <w:r w:rsidR="00CD2F1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n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ezen en vernieuwen. Hij nodigt ons uit om </w:t>
      </w:r>
      <w:r w:rsidR="00E35AC9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met</w:t>
      </w:r>
      <w:r w:rsidR="00CD2F1C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Jezus 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mee te werken aan </w:t>
      </w:r>
      <w:r w:rsidR="00E35AC9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de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schepp</w:t>
      </w:r>
      <w:r w:rsidR="00E35AC9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ing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van de nieuwe aarde en hemel die hij beloofd heeft</w:t>
      </w:r>
      <w:r w:rsidR="004E55A6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. </w:t>
      </w:r>
    </w:p>
    <w:p w14:paraId="1928909F" w14:textId="2BFDF702" w:rsidR="00A23FED" w:rsidRPr="00336730" w:rsidRDefault="004E55A6" w:rsidP="00A91173">
      <w:pPr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</w:pP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S</w:t>
      </w:r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tellen wij </w:t>
      </w:r>
      <w:r w:rsidR="00E35AC9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in </w:t>
      </w:r>
      <w:proofErr w:type="spellStart"/>
      <w:r w:rsidR="00E35AC9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dee</w:t>
      </w:r>
      <w:proofErr w:type="spellEnd"/>
      <w:r w:rsidR="00E35AC9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proofErr w:type="gramStart"/>
      <w:r w:rsidR="00E35AC9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Eucharistie viering</w:t>
      </w:r>
      <w:proofErr w:type="gramEnd"/>
      <w:r w:rsidR="00E35AC9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</w:t>
      </w:r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onze hoop </w:t>
      </w:r>
      <w:r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>op</w:t>
      </w:r>
      <w:r w:rsidR="00A91173" w:rsidRPr="00336730"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  <w:t xml:space="preserve"> hem die altijd trouw is aan wat hij beloofd heeft!</w:t>
      </w:r>
    </w:p>
    <w:p w14:paraId="58DCDC58" w14:textId="78EDDFB3" w:rsidR="00C72CF8" w:rsidRPr="00336730" w:rsidRDefault="00336730" w:rsidP="00336730">
      <w:pPr>
        <w:rPr>
          <w:rFonts w:ascii="Arial" w:hAnsi="Arial"/>
          <w:color w:val="222222"/>
          <w:sz w:val="24"/>
          <w:szCs w:val="24"/>
          <w:shd w:val="clear" w:color="auto" w:fill="FFFFFF"/>
          <w:lang w:val="nl-NL"/>
        </w:rPr>
      </w:pPr>
    </w:p>
    <w:sectPr w:rsidR="00C72CF8" w:rsidRPr="00336730" w:rsidSect="00921741">
      <w:pgSz w:w="11906" w:h="16838" w:code="9"/>
      <w:pgMar w:top="1440" w:right="1440" w:bottom="1440" w:left="144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11652F"/>
    <w:multiLevelType w:val="hybridMultilevel"/>
    <w:tmpl w:val="5734EBA4"/>
    <w:lvl w:ilvl="0" w:tplc="985C69E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071362"/>
    <w:multiLevelType w:val="hybridMultilevel"/>
    <w:tmpl w:val="56C4121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A442EB"/>
    <w:multiLevelType w:val="hybridMultilevel"/>
    <w:tmpl w:val="711CCEB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NzQ1MzEwNzUwNDJR0lEKTi0uzszPAykwqgUAhOXcNywAAAA="/>
  </w:docVars>
  <w:rsids>
    <w:rsidRoot w:val="00A91173"/>
    <w:rsid w:val="000C4791"/>
    <w:rsid w:val="001462D3"/>
    <w:rsid w:val="001767F9"/>
    <w:rsid w:val="00336730"/>
    <w:rsid w:val="00393DB0"/>
    <w:rsid w:val="003A56D8"/>
    <w:rsid w:val="00492F0F"/>
    <w:rsid w:val="004E55A6"/>
    <w:rsid w:val="00575F5C"/>
    <w:rsid w:val="005844AA"/>
    <w:rsid w:val="0058627A"/>
    <w:rsid w:val="005E0F6C"/>
    <w:rsid w:val="00620848"/>
    <w:rsid w:val="00770091"/>
    <w:rsid w:val="00770D55"/>
    <w:rsid w:val="00824E15"/>
    <w:rsid w:val="0082638E"/>
    <w:rsid w:val="00905E4B"/>
    <w:rsid w:val="00921741"/>
    <w:rsid w:val="009728AC"/>
    <w:rsid w:val="00A03575"/>
    <w:rsid w:val="00A23B33"/>
    <w:rsid w:val="00A23FED"/>
    <w:rsid w:val="00A91173"/>
    <w:rsid w:val="00B443DA"/>
    <w:rsid w:val="00B87F1D"/>
    <w:rsid w:val="00C566AB"/>
    <w:rsid w:val="00CB3CFF"/>
    <w:rsid w:val="00CD2F1C"/>
    <w:rsid w:val="00D436F4"/>
    <w:rsid w:val="00E35AC9"/>
    <w:rsid w:val="00ED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8545B7"/>
  <w15:chartTrackingRefBased/>
  <w15:docId w15:val="{797D9C9F-F7AE-4CE2-B74E-5C04E7C42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aramond" w:eastAsiaTheme="minorHAnsi" w:hAnsi="Garamond" w:cs="Arial"/>
        <w:w w:val="125"/>
        <w:sz w:val="26"/>
        <w:szCs w:val="26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Enfasicorsivo">
    <w:name w:val="Emphasis"/>
    <w:basedOn w:val="Carpredefinitoparagrafo"/>
    <w:uiPriority w:val="20"/>
    <w:qFormat/>
    <w:rsid w:val="00A91173"/>
    <w:rPr>
      <w:i/>
      <w:iCs/>
    </w:rPr>
  </w:style>
  <w:style w:type="character" w:styleId="Enfasigrassetto">
    <w:name w:val="Strong"/>
    <w:basedOn w:val="Carpredefinitoparagrafo"/>
    <w:uiPriority w:val="22"/>
    <w:qFormat/>
    <w:rsid w:val="00C566AB"/>
    <w:rPr>
      <w:b/>
      <w:bCs/>
    </w:rPr>
  </w:style>
  <w:style w:type="paragraph" w:styleId="NormaleWeb">
    <w:name w:val="Normal (Web)"/>
    <w:basedOn w:val="Normale"/>
    <w:uiPriority w:val="99"/>
    <w:unhideWhenUsed/>
    <w:rsid w:val="00A03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w w:val="100"/>
      <w:sz w:val="24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1767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87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01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7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57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1</Words>
  <Characters>320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do Gockel</dc:creator>
  <cp:keywords/>
  <dc:description/>
  <cp:lastModifiedBy>Lidy Peters</cp:lastModifiedBy>
  <cp:revision>2</cp:revision>
  <dcterms:created xsi:type="dcterms:W3CDTF">2020-10-04T07:29:00Z</dcterms:created>
  <dcterms:modified xsi:type="dcterms:W3CDTF">2020-10-04T07:29:00Z</dcterms:modified>
</cp:coreProperties>
</file>